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BB445" w14:textId="77777777" w:rsidR="00640787" w:rsidRDefault="00045E88" w:rsidP="00045E88">
      <w:pPr>
        <w:widowControl w:val="0"/>
        <w:spacing w:after="0" w:line="240" w:lineRule="auto"/>
        <w:jc w:val="both"/>
        <w:rPr>
          <w:rFonts w:asciiTheme="minorBidi" w:eastAsia="Times New Roman" w:hAnsiTheme="minorBidi"/>
          <w:b/>
          <w:bCs/>
          <w:i/>
          <w:iCs/>
          <w:color w:val="2A3E3D"/>
          <w:sz w:val="30"/>
          <w:szCs w:val="30"/>
        </w:rPr>
      </w:pPr>
      <w:r>
        <w:rPr>
          <w:rFonts w:asciiTheme="minorBidi" w:eastAsia="Times New Roman" w:hAnsiTheme="minorBidi"/>
          <w:b/>
          <w:bCs/>
          <w:i/>
          <w:iCs/>
          <w:color w:val="2A3E3D"/>
          <w:sz w:val="30"/>
          <w:szCs w:val="30"/>
        </w:rPr>
        <w:t>Ralf</w:t>
      </w:r>
      <w:r w:rsidR="00625545">
        <w:rPr>
          <w:rFonts w:asciiTheme="minorBidi" w:eastAsia="Times New Roman" w:hAnsiTheme="minorBidi"/>
          <w:b/>
          <w:bCs/>
          <w:i/>
          <w:iCs/>
          <w:color w:val="2A3E3D"/>
          <w:sz w:val="30"/>
          <w:szCs w:val="30"/>
        </w:rPr>
        <w:t xml:space="preserve"> </w:t>
      </w:r>
      <w:r>
        <w:rPr>
          <w:rFonts w:asciiTheme="minorBidi" w:eastAsia="Times New Roman" w:hAnsiTheme="minorBidi"/>
          <w:b/>
          <w:bCs/>
          <w:i/>
          <w:iCs/>
          <w:color w:val="2A3E3D"/>
          <w:sz w:val="30"/>
          <w:szCs w:val="30"/>
        </w:rPr>
        <w:t>Kendal</w:t>
      </w:r>
    </w:p>
    <w:p w14:paraId="411F610E" w14:textId="77777777" w:rsidR="007D61E2" w:rsidRPr="007D61E2" w:rsidRDefault="00A743A7" w:rsidP="00D36D95">
      <w:pPr>
        <w:widowControl w:val="0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000000"/>
          <w:sz w:val="20"/>
          <w:szCs w:val="20"/>
        </w:rPr>
        <w:br/>
      </w:r>
      <w:r w:rsidR="00D36D95" w:rsidRPr="004743DC">
        <w:rPr>
          <w:rFonts w:ascii="Arial" w:eastAsia="Times New Roman" w:hAnsi="Arial" w:cs="Arial"/>
          <w:color w:val="000000"/>
          <w:sz w:val="20"/>
          <w:szCs w:val="20"/>
        </w:rPr>
        <w:t xml:space="preserve">Phone: </w:t>
      </w:r>
      <w:r w:rsidR="00D36D95" w:rsidRPr="00640787">
        <w:rPr>
          <w:rFonts w:ascii="Arial" w:eastAsia="Times New Roman" w:hAnsi="Arial" w:cs="Arial"/>
          <w:color w:val="000000"/>
          <w:sz w:val="20"/>
          <w:szCs w:val="20"/>
        </w:rPr>
        <w:t>(888)555-1111</w:t>
      </w:r>
      <w:r w:rsidR="00D36D95">
        <w:rPr>
          <w:rFonts w:ascii="Arial" w:eastAsia="Times New Roman" w:hAnsi="Arial" w:cs="Arial"/>
          <w:color w:val="000000"/>
          <w:sz w:val="20"/>
          <w:szCs w:val="20"/>
        </w:rPr>
        <w:br/>
      </w:r>
      <w:proofErr w:type="gramStart"/>
      <w:r w:rsidR="00D36D95" w:rsidRPr="004743DC">
        <w:rPr>
          <w:rFonts w:ascii="Arial" w:eastAsia="Times New Roman" w:hAnsi="Arial" w:cs="Arial"/>
          <w:color w:val="000000"/>
          <w:sz w:val="20"/>
          <w:szCs w:val="20"/>
        </w:rPr>
        <w:t>Email:</w:t>
      </w:r>
      <w:r w:rsidR="00D36D95">
        <w:rPr>
          <w:rFonts w:ascii="Arial" w:eastAsia="Times New Roman" w:hAnsi="Arial" w:cs="Arial"/>
          <w:color w:val="000000"/>
          <w:sz w:val="20"/>
          <w:szCs w:val="20"/>
        </w:rPr>
        <w:t>name@email.com</w:t>
      </w:r>
      <w:proofErr w:type="gramEnd"/>
    </w:p>
    <w:p w14:paraId="6BDB3372" w14:textId="77777777" w:rsidR="00045E88" w:rsidRPr="00045E88" w:rsidRDefault="00045E88" w:rsidP="00045E88">
      <w:pPr>
        <w:widowControl w:val="0"/>
        <w:spacing w:before="300"/>
        <w:rPr>
          <w:rFonts w:asciiTheme="minorBidi" w:hAnsiTheme="minorBidi"/>
          <w:color w:val="2A3E3D"/>
          <w:sz w:val="32"/>
          <w:szCs w:val="32"/>
        </w:rPr>
      </w:pPr>
      <w:r w:rsidRPr="00045E88">
        <w:rPr>
          <w:rFonts w:asciiTheme="minorBidi" w:hAnsiTheme="minorBidi"/>
          <w:color w:val="2A3E3D"/>
          <w:sz w:val="32"/>
          <w:szCs w:val="32"/>
        </w:rPr>
        <w:t>Professional Objective</w:t>
      </w:r>
    </w:p>
    <w:p w14:paraId="535182B1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E88">
        <w:rPr>
          <w:rFonts w:ascii="Arial" w:eastAsia="Times New Roman" w:hAnsi="Arial" w:cs="Arial"/>
          <w:color w:val="000000"/>
        </w:rPr>
        <w:t xml:space="preserve">To use my decade of experience as a data analyst to manage large sets of </w:t>
      </w:r>
      <w:proofErr w:type="gramStart"/>
      <w:r w:rsidRPr="00045E88">
        <w:rPr>
          <w:rFonts w:ascii="Arial" w:eastAsia="Times New Roman" w:hAnsi="Arial" w:cs="Arial"/>
          <w:color w:val="000000"/>
        </w:rPr>
        <w:t>data, and</w:t>
      </w:r>
      <w:proofErr w:type="gramEnd"/>
      <w:r w:rsidRPr="00045E88">
        <w:rPr>
          <w:rFonts w:ascii="Arial" w:eastAsia="Times New Roman" w:hAnsi="Arial" w:cs="Arial"/>
          <w:color w:val="000000"/>
        </w:rPr>
        <w:t xml:space="preserve"> produce insights to help the Illinois Department of Natural Resources achieve its objectives.</w:t>
      </w:r>
    </w:p>
    <w:p w14:paraId="790F97E4" w14:textId="77777777" w:rsidR="00045E88" w:rsidRPr="00045E88" w:rsidRDefault="00045E88" w:rsidP="00045E88">
      <w:pPr>
        <w:widowControl w:val="0"/>
        <w:spacing w:before="300"/>
        <w:rPr>
          <w:rFonts w:asciiTheme="minorBidi" w:hAnsiTheme="minorBidi"/>
          <w:color w:val="2A3E3D"/>
          <w:sz w:val="32"/>
          <w:szCs w:val="32"/>
        </w:rPr>
      </w:pPr>
      <w:r w:rsidRPr="00045E88">
        <w:rPr>
          <w:rFonts w:asciiTheme="minorBidi" w:hAnsiTheme="minorBidi"/>
          <w:color w:val="2A3E3D"/>
          <w:sz w:val="32"/>
          <w:szCs w:val="32"/>
        </w:rPr>
        <w:t>Skills</w:t>
      </w:r>
    </w:p>
    <w:p w14:paraId="6642ECA1" w14:textId="77777777" w:rsidR="00045E88" w:rsidRPr="00045E88" w:rsidRDefault="00045E88" w:rsidP="00045E88">
      <w:pPr>
        <w:numPr>
          <w:ilvl w:val="0"/>
          <w:numId w:val="30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45E88">
        <w:rPr>
          <w:rFonts w:ascii="Arial" w:eastAsia="Times New Roman" w:hAnsi="Arial" w:cs="Arial"/>
          <w:color w:val="000000"/>
        </w:rPr>
        <w:t>SQL</w:t>
      </w:r>
    </w:p>
    <w:p w14:paraId="307CBE6C" w14:textId="77777777" w:rsidR="00045E88" w:rsidRPr="00045E88" w:rsidRDefault="00045E88" w:rsidP="00045E88">
      <w:pPr>
        <w:numPr>
          <w:ilvl w:val="0"/>
          <w:numId w:val="30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45E88">
        <w:rPr>
          <w:rFonts w:ascii="Arial" w:eastAsia="Times New Roman" w:hAnsi="Arial" w:cs="Arial"/>
          <w:color w:val="000000"/>
        </w:rPr>
        <w:t>Python</w:t>
      </w:r>
    </w:p>
    <w:p w14:paraId="3CA1F839" w14:textId="77777777" w:rsidR="00045E88" w:rsidRPr="00045E88" w:rsidRDefault="00045E88" w:rsidP="00045E88">
      <w:pPr>
        <w:numPr>
          <w:ilvl w:val="0"/>
          <w:numId w:val="30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45E88">
        <w:rPr>
          <w:rFonts w:ascii="Arial" w:eastAsia="Times New Roman" w:hAnsi="Arial" w:cs="Arial"/>
          <w:color w:val="000000"/>
        </w:rPr>
        <w:t>Evaluating data sets for integrity</w:t>
      </w:r>
    </w:p>
    <w:p w14:paraId="2CBC6505" w14:textId="77777777" w:rsidR="00045E88" w:rsidRPr="00045E88" w:rsidRDefault="00045E88" w:rsidP="00045E88">
      <w:pPr>
        <w:numPr>
          <w:ilvl w:val="0"/>
          <w:numId w:val="30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45E88">
        <w:rPr>
          <w:rFonts w:ascii="Arial" w:eastAsia="Times New Roman" w:hAnsi="Arial" w:cs="Arial"/>
          <w:color w:val="000000"/>
        </w:rPr>
        <w:t>Data cleansing and preparation for analytics </w:t>
      </w:r>
    </w:p>
    <w:p w14:paraId="527C4124" w14:textId="77777777" w:rsidR="00045E88" w:rsidRPr="00045E88" w:rsidRDefault="00045E88" w:rsidP="00045E88">
      <w:pPr>
        <w:numPr>
          <w:ilvl w:val="0"/>
          <w:numId w:val="30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45E88">
        <w:rPr>
          <w:rFonts w:ascii="Arial" w:eastAsia="Times New Roman" w:hAnsi="Arial" w:cs="Arial"/>
          <w:color w:val="000000"/>
        </w:rPr>
        <w:t>Gathering and understanding of user requirements</w:t>
      </w:r>
    </w:p>
    <w:p w14:paraId="03DBD122" w14:textId="77777777" w:rsidR="00045E88" w:rsidRPr="00045E88" w:rsidRDefault="00045E88" w:rsidP="00045E88">
      <w:pPr>
        <w:numPr>
          <w:ilvl w:val="0"/>
          <w:numId w:val="30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45E88">
        <w:rPr>
          <w:rFonts w:ascii="Arial" w:eastAsia="Times New Roman" w:hAnsi="Arial" w:cs="Arial"/>
          <w:color w:val="000000"/>
        </w:rPr>
        <w:t>Visualizing and interpreting reports</w:t>
      </w:r>
    </w:p>
    <w:p w14:paraId="22F2AAAB" w14:textId="77777777" w:rsidR="00045E88" w:rsidRPr="00045E88" w:rsidRDefault="00045E88" w:rsidP="00045E88">
      <w:pPr>
        <w:numPr>
          <w:ilvl w:val="0"/>
          <w:numId w:val="30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45E88">
        <w:rPr>
          <w:rFonts w:ascii="Arial" w:eastAsia="Times New Roman" w:hAnsi="Arial" w:cs="Arial"/>
          <w:color w:val="000000"/>
        </w:rPr>
        <w:t>Identifying potential risks and sources of data corruption</w:t>
      </w:r>
    </w:p>
    <w:p w14:paraId="528A2721" w14:textId="77777777" w:rsidR="00045E88" w:rsidRPr="00045E88" w:rsidRDefault="00045E88" w:rsidP="00045E88">
      <w:pPr>
        <w:widowControl w:val="0"/>
        <w:spacing w:before="300"/>
        <w:rPr>
          <w:rFonts w:asciiTheme="minorBidi" w:hAnsiTheme="minorBidi"/>
          <w:color w:val="2A3E3D"/>
          <w:sz w:val="32"/>
          <w:szCs w:val="32"/>
        </w:rPr>
      </w:pPr>
      <w:r w:rsidRPr="00045E88">
        <w:rPr>
          <w:rFonts w:asciiTheme="minorBidi" w:hAnsiTheme="minorBidi"/>
          <w:color w:val="2A3E3D"/>
          <w:sz w:val="32"/>
          <w:szCs w:val="32"/>
        </w:rPr>
        <w:t>Professional Experience</w:t>
      </w:r>
    </w:p>
    <w:p w14:paraId="190C01FF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E88">
        <w:rPr>
          <w:rFonts w:ascii="Arial" w:eastAsia="Times New Roman" w:hAnsi="Arial" w:cs="Arial"/>
          <w:color w:val="000000"/>
        </w:rPr>
        <w:t>Oleson Fisheries Management</w:t>
      </w:r>
    </w:p>
    <w:p w14:paraId="7CB5416A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E88">
        <w:rPr>
          <w:rFonts w:ascii="Arial" w:eastAsia="Times New Roman" w:hAnsi="Arial" w:cs="Arial"/>
          <w:color w:val="000000"/>
        </w:rPr>
        <w:t>Senior Data Analyst</w:t>
      </w:r>
    </w:p>
    <w:p w14:paraId="509B7F09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655C1A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E88">
        <w:rPr>
          <w:rFonts w:ascii="Arial" w:eastAsia="Times New Roman" w:hAnsi="Arial" w:cs="Arial"/>
          <w:color w:val="000000"/>
        </w:rPr>
        <w:t>June 2017 — Present</w:t>
      </w:r>
    </w:p>
    <w:p w14:paraId="638B377F" w14:textId="77777777" w:rsidR="00045E88" w:rsidRPr="00045E88" w:rsidRDefault="00045E88" w:rsidP="00045E88">
      <w:pPr>
        <w:numPr>
          <w:ilvl w:val="0"/>
          <w:numId w:val="3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45E88">
        <w:rPr>
          <w:rFonts w:ascii="Arial" w:eastAsia="Times New Roman" w:hAnsi="Arial" w:cs="Arial"/>
          <w:color w:val="000000"/>
        </w:rPr>
        <w:t>Provided data analysis and other support functions to various research teams, and other business areas.</w:t>
      </w:r>
    </w:p>
    <w:p w14:paraId="6EDCEC42" w14:textId="77777777" w:rsidR="00045E88" w:rsidRPr="00045E88" w:rsidRDefault="00045E88" w:rsidP="00045E88">
      <w:pPr>
        <w:numPr>
          <w:ilvl w:val="0"/>
          <w:numId w:val="3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45E88">
        <w:rPr>
          <w:rFonts w:ascii="Arial" w:eastAsia="Times New Roman" w:hAnsi="Arial" w:cs="Arial"/>
          <w:color w:val="000000"/>
        </w:rPr>
        <w:t>Cleaned and anonymized nearly 5 terabytes of data.</w:t>
      </w:r>
    </w:p>
    <w:p w14:paraId="2C609A1C" w14:textId="77777777" w:rsidR="00045E88" w:rsidRPr="00045E88" w:rsidRDefault="00045E88" w:rsidP="00045E88">
      <w:pPr>
        <w:numPr>
          <w:ilvl w:val="0"/>
          <w:numId w:val="3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proofErr w:type="gramStart"/>
      <w:r w:rsidRPr="00045E88">
        <w:rPr>
          <w:rFonts w:ascii="Arial" w:eastAsia="Times New Roman" w:hAnsi="Arial" w:cs="Arial"/>
          <w:color w:val="000000"/>
        </w:rPr>
        <w:t>Monitors</w:t>
      </w:r>
      <w:proofErr w:type="gramEnd"/>
      <w:r w:rsidRPr="00045E88">
        <w:rPr>
          <w:rFonts w:ascii="Arial" w:eastAsia="Times New Roman" w:hAnsi="Arial" w:cs="Arial"/>
          <w:color w:val="000000"/>
        </w:rPr>
        <w:t xml:space="preserve"> data transfers and backups.</w:t>
      </w:r>
    </w:p>
    <w:p w14:paraId="11050103" w14:textId="77777777" w:rsidR="00045E88" w:rsidRPr="00045E88" w:rsidRDefault="00045E88" w:rsidP="00045E88">
      <w:pPr>
        <w:numPr>
          <w:ilvl w:val="0"/>
          <w:numId w:val="3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45E88">
        <w:rPr>
          <w:rFonts w:ascii="Arial" w:eastAsia="Times New Roman" w:hAnsi="Arial" w:cs="Arial"/>
          <w:color w:val="000000"/>
        </w:rPr>
        <w:t>Uses SQL and other tools to create comprehensive data reports.</w:t>
      </w:r>
    </w:p>
    <w:p w14:paraId="08048598" w14:textId="77777777" w:rsidR="00045E88" w:rsidRPr="00045E88" w:rsidRDefault="00045E88" w:rsidP="00045E88">
      <w:pPr>
        <w:numPr>
          <w:ilvl w:val="0"/>
          <w:numId w:val="3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45E88">
        <w:rPr>
          <w:rFonts w:ascii="Arial" w:eastAsia="Times New Roman" w:hAnsi="Arial" w:cs="Arial"/>
          <w:color w:val="000000"/>
        </w:rPr>
        <w:t>Manages the collection, storage, and analysis of aquatic life for facilities across five states.</w:t>
      </w:r>
    </w:p>
    <w:p w14:paraId="3085BFDB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1E11C6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E88">
        <w:rPr>
          <w:rFonts w:ascii="Arial" w:eastAsia="Times New Roman" w:hAnsi="Arial" w:cs="Arial"/>
          <w:color w:val="000000"/>
        </w:rPr>
        <w:t>University of Iowa: Life Sciences Department</w:t>
      </w:r>
    </w:p>
    <w:p w14:paraId="1A9C8AE9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289C60B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E88">
        <w:rPr>
          <w:rFonts w:ascii="Arial" w:eastAsia="Times New Roman" w:hAnsi="Arial" w:cs="Arial"/>
          <w:color w:val="000000"/>
        </w:rPr>
        <w:t>Data Analyst</w:t>
      </w:r>
    </w:p>
    <w:p w14:paraId="7A7F4CB7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E88">
        <w:rPr>
          <w:rFonts w:ascii="Arial" w:eastAsia="Times New Roman" w:hAnsi="Arial" w:cs="Arial"/>
          <w:color w:val="000000"/>
        </w:rPr>
        <w:t>March 2013 – June 2017</w:t>
      </w:r>
    </w:p>
    <w:p w14:paraId="00AEF595" w14:textId="77777777" w:rsidR="00045E88" w:rsidRPr="00045E88" w:rsidRDefault="00045E88" w:rsidP="00045E88">
      <w:pPr>
        <w:numPr>
          <w:ilvl w:val="0"/>
          <w:numId w:val="3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45E88">
        <w:rPr>
          <w:rFonts w:ascii="Arial" w:eastAsia="Times New Roman" w:hAnsi="Arial" w:cs="Arial"/>
          <w:color w:val="000000"/>
        </w:rPr>
        <w:t>Assisted in collecting, cleaning, and analyzing data for various research projects.</w:t>
      </w:r>
    </w:p>
    <w:p w14:paraId="53100B4D" w14:textId="77777777" w:rsidR="00045E88" w:rsidRPr="00045E88" w:rsidRDefault="00045E88" w:rsidP="00045E88">
      <w:pPr>
        <w:numPr>
          <w:ilvl w:val="0"/>
          <w:numId w:val="3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45E88">
        <w:rPr>
          <w:rFonts w:ascii="Arial" w:eastAsia="Times New Roman" w:hAnsi="Arial" w:cs="Arial"/>
          <w:color w:val="000000"/>
        </w:rPr>
        <w:t>Performed data server management.</w:t>
      </w:r>
    </w:p>
    <w:p w14:paraId="298E6F54" w14:textId="77777777" w:rsidR="00045E88" w:rsidRPr="00045E88" w:rsidRDefault="00045E88" w:rsidP="00045E88">
      <w:pPr>
        <w:numPr>
          <w:ilvl w:val="0"/>
          <w:numId w:val="3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45E88">
        <w:rPr>
          <w:rFonts w:ascii="Arial" w:eastAsia="Times New Roman" w:hAnsi="Arial" w:cs="Arial"/>
          <w:color w:val="000000"/>
        </w:rPr>
        <w:t>Interpreted reports for professors, researchers, and other staff members.</w:t>
      </w:r>
    </w:p>
    <w:p w14:paraId="5851AD1A" w14:textId="77777777" w:rsidR="00045E88" w:rsidRPr="00045E88" w:rsidRDefault="00045E88" w:rsidP="00045E88">
      <w:pPr>
        <w:widowControl w:val="0"/>
        <w:spacing w:before="300"/>
        <w:rPr>
          <w:rFonts w:asciiTheme="minorBidi" w:hAnsiTheme="minorBidi"/>
          <w:color w:val="2A3E3D"/>
          <w:sz w:val="32"/>
          <w:szCs w:val="32"/>
        </w:rPr>
      </w:pPr>
      <w:r w:rsidRPr="00045E88">
        <w:rPr>
          <w:rFonts w:asciiTheme="minorBidi" w:hAnsiTheme="minorBidi"/>
          <w:color w:val="2A3E3D"/>
          <w:sz w:val="32"/>
          <w:szCs w:val="32"/>
        </w:rPr>
        <w:t>Education</w:t>
      </w:r>
    </w:p>
    <w:p w14:paraId="506A9224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E88">
        <w:rPr>
          <w:rFonts w:ascii="Arial" w:eastAsia="Times New Roman" w:hAnsi="Arial" w:cs="Arial"/>
          <w:color w:val="000000"/>
        </w:rPr>
        <w:t>Georgia Tech</w:t>
      </w:r>
    </w:p>
    <w:p w14:paraId="237544CC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E88">
        <w:rPr>
          <w:rFonts w:ascii="Arial" w:eastAsia="Times New Roman" w:hAnsi="Arial" w:cs="Arial"/>
          <w:color w:val="000000"/>
        </w:rPr>
        <w:t>Master of Science: Information Technology</w:t>
      </w:r>
    </w:p>
    <w:p w14:paraId="64DD1827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E88">
        <w:rPr>
          <w:rFonts w:ascii="Arial" w:eastAsia="Times New Roman" w:hAnsi="Arial" w:cs="Arial"/>
          <w:color w:val="000000"/>
        </w:rPr>
        <w:t>Emphasis: Data Analytics</w:t>
      </w:r>
    </w:p>
    <w:p w14:paraId="10F48C67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E88">
        <w:rPr>
          <w:rFonts w:ascii="Arial" w:eastAsia="Times New Roman" w:hAnsi="Arial" w:cs="Arial"/>
          <w:color w:val="000000"/>
        </w:rPr>
        <w:t>June 2012</w:t>
      </w:r>
    </w:p>
    <w:p w14:paraId="10BB050B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BD1E41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E88">
        <w:rPr>
          <w:rFonts w:ascii="Arial" w:eastAsia="Times New Roman" w:hAnsi="Arial" w:cs="Arial"/>
          <w:color w:val="000000"/>
        </w:rPr>
        <w:lastRenderedPageBreak/>
        <w:t>Davis University</w:t>
      </w:r>
    </w:p>
    <w:p w14:paraId="7F3EAAB5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E88">
        <w:rPr>
          <w:rFonts w:ascii="Arial" w:eastAsia="Times New Roman" w:hAnsi="Arial" w:cs="Arial"/>
          <w:color w:val="000000"/>
        </w:rPr>
        <w:t>Bachelor of Science: Computer Information Systems</w:t>
      </w:r>
    </w:p>
    <w:p w14:paraId="2227CEC7" w14:textId="77777777" w:rsidR="00045E88" w:rsidRPr="00045E88" w:rsidRDefault="00045E88" w:rsidP="00045E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5E88">
        <w:rPr>
          <w:rFonts w:ascii="Arial" w:eastAsia="Times New Roman" w:hAnsi="Arial" w:cs="Arial"/>
          <w:color w:val="000000"/>
        </w:rPr>
        <w:t>January 2008</w:t>
      </w:r>
    </w:p>
    <w:p w14:paraId="63B435DF" w14:textId="13839789" w:rsidR="00423107" w:rsidRDefault="00423107" w:rsidP="00045E88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3A592F59" w14:textId="0A7A353D" w:rsidR="00423107" w:rsidRDefault="00423107" w:rsidP="00045E88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0D5918B7" w14:textId="2E15D6C2" w:rsidR="00423107" w:rsidRDefault="00423107" w:rsidP="00045E88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16DCA5BF" w14:textId="29CF5EFD" w:rsidR="00423107" w:rsidRDefault="00423107" w:rsidP="00045E88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137BD825" w14:textId="111FBAD1" w:rsidR="00423107" w:rsidRDefault="00423107" w:rsidP="00045E88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094EA052" w14:textId="28692CB4" w:rsidR="00423107" w:rsidRDefault="00423107" w:rsidP="00045E88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65E4B0BB" w14:textId="115CF0BF" w:rsidR="00423107" w:rsidRDefault="00423107" w:rsidP="00045E88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358C77B3" w14:textId="68D8DD39" w:rsidR="00423107" w:rsidRDefault="00423107" w:rsidP="00045E88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62ABD3AF" w14:textId="74E4C3B4" w:rsidR="00423107" w:rsidRDefault="00423107" w:rsidP="00045E88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0734B626" w14:textId="0C3C76B2" w:rsidR="00423107" w:rsidRDefault="00423107" w:rsidP="00045E88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06A2488F" w14:textId="1AC64AC7" w:rsidR="00423107" w:rsidRDefault="00423107" w:rsidP="00045E88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442F69F1" w14:textId="6A001E7C" w:rsidR="00423107" w:rsidRDefault="00423107" w:rsidP="00045E88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219E7662" w14:textId="57304054" w:rsidR="00423107" w:rsidRDefault="00423107" w:rsidP="00045E88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7120AF3A" w14:textId="0DEF46AC" w:rsidR="00423107" w:rsidRDefault="00423107" w:rsidP="00045E88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2F76FF0A" w14:textId="0322F236" w:rsidR="00423107" w:rsidRDefault="00423107" w:rsidP="00045E88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4C00F0AB" w14:textId="77777777" w:rsidR="00423107" w:rsidRDefault="00423107" w:rsidP="00423107">
      <w:pPr>
        <w:pStyle w:val="ListParagraph"/>
        <w:tabs>
          <w:tab w:val="left" w:pos="4760"/>
        </w:tabs>
        <w:rPr>
          <w:sz w:val="28"/>
          <w:szCs w:val="28"/>
        </w:rPr>
      </w:pPr>
      <w:bookmarkStart w:id="0" w:name="OLE_LINK3"/>
      <w:bookmarkStart w:id="1" w:name="OLE_LINK4"/>
      <w:r>
        <w:rPr>
          <w:sz w:val="28"/>
          <w:szCs w:val="28"/>
        </w:rPr>
        <w:t>Dear Job Seeker,</w:t>
      </w:r>
    </w:p>
    <w:p w14:paraId="5B1DB2A7" w14:textId="77777777" w:rsidR="00423107" w:rsidRDefault="00423107" w:rsidP="00423107">
      <w:pPr>
        <w:pStyle w:val="ListParagraph"/>
        <w:tabs>
          <w:tab w:val="left" w:pos="4760"/>
        </w:tabs>
        <w:rPr>
          <w:sz w:val="28"/>
          <w:szCs w:val="28"/>
        </w:rPr>
      </w:pPr>
    </w:p>
    <w:p w14:paraId="1D5B850A" w14:textId="77777777" w:rsidR="00423107" w:rsidRDefault="00423107" w:rsidP="00423107">
      <w:pPr>
        <w:pStyle w:val="ListParagraph"/>
        <w:tabs>
          <w:tab w:val="left" w:pos="4760"/>
        </w:tabs>
        <w:rPr>
          <w:sz w:val="28"/>
          <w:szCs w:val="28"/>
        </w:rPr>
      </w:pPr>
    </w:p>
    <w:p w14:paraId="5B0B9856" w14:textId="77777777" w:rsidR="00423107" w:rsidRDefault="00423107" w:rsidP="00423107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If </w:t>
      </w:r>
      <w:proofErr w:type="gramStart"/>
      <w:r>
        <w:rPr>
          <w:sz w:val="28"/>
          <w:szCs w:val="28"/>
        </w:rPr>
        <w:t>you’re</w:t>
      </w:r>
      <w:proofErr w:type="gramEnd"/>
      <w:r>
        <w:rPr>
          <w:sz w:val="28"/>
          <w:szCs w:val="28"/>
        </w:rPr>
        <w:t xml:space="preserve"> struggling to write your resume, </w:t>
      </w:r>
      <w:r>
        <w:rPr>
          <w:b/>
          <w:sz w:val="28"/>
          <w:szCs w:val="28"/>
        </w:rPr>
        <w:t>don’t worry.</w:t>
      </w:r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You’re</w:t>
      </w:r>
      <w:proofErr w:type="gramEnd"/>
      <w:r>
        <w:rPr>
          <w:sz w:val="28"/>
          <w:szCs w:val="28"/>
        </w:rPr>
        <w:t xml:space="preserve"> in good company – everyone struggles with it. </w:t>
      </w:r>
      <w:bookmarkEnd w:id="0"/>
      <w:bookmarkEnd w:id="1"/>
    </w:p>
    <w:p w14:paraId="66E014EC" w14:textId="77777777" w:rsidR="00423107" w:rsidRDefault="00423107" w:rsidP="00423107">
      <w:pPr>
        <w:ind w:left="360"/>
        <w:rPr>
          <w:sz w:val="28"/>
          <w:szCs w:val="28"/>
        </w:rPr>
      </w:pPr>
    </w:p>
    <w:p w14:paraId="3D8FA156" w14:textId="77777777" w:rsidR="00423107" w:rsidRDefault="00423107" w:rsidP="00423107">
      <w:pPr>
        <w:pStyle w:val="ListParagraph"/>
        <w:rPr>
          <w:sz w:val="40"/>
          <w:szCs w:val="40"/>
        </w:rPr>
      </w:pPr>
      <w:r>
        <w:rPr>
          <w:sz w:val="40"/>
          <w:szCs w:val="40"/>
        </w:rPr>
        <w:t xml:space="preserve">Hire one of our certified professional resume writers from $49.95 per resume. </w:t>
      </w:r>
    </w:p>
    <w:p w14:paraId="4A2D46E5" w14:textId="77777777" w:rsidR="00423107" w:rsidRDefault="00423107" w:rsidP="00423107">
      <w:pPr>
        <w:pStyle w:val="ListParagraph"/>
        <w:rPr>
          <w:sz w:val="28"/>
          <w:szCs w:val="28"/>
        </w:rPr>
      </w:pPr>
    </w:p>
    <w:p w14:paraId="46059330" w14:textId="77777777" w:rsidR="00423107" w:rsidRDefault="00423107" w:rsidP="00423107">
      <w:pPr>
        <w:pStyle w:val="ListParagraph"/>
        <w:rPr>
          <w:sz w:val="32"/>
          <w:szCs w:val="32"/>
        </w:rPr>
      </w:pPr>
      <w:hyperlink r:id="rId8" w:history="1">
        <w:r>
          <w:rPr>
            <w:rStyle w:val="Hyperlink"/>
            <w:sz w:val="32"/>
            <w:szCs w:val="32"/>
          </w:rPr>
          <w:t>https://app.resumethatworks.com/order.php.</w:t>
        </w:r>
      </w:hyperlink>
    </w:p>
    <w:p w14:paraId="6EB2B158" w14:textId="77777777" w:rsidR="00423107" w:rsidRPr="00625545" w:rsidRDefault="00423107" w:rsidP="00045E88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423107" w:rsidRPr="00625545" w:rsidSect="0055506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41F01" w14:textId="77777777" w:rsidR="00637BEA" w:rsidRDefault="00637BEA" w:rsidP="00ED00BB">
      <w:pPr>
        <w:spacing w:after="0" w:line="240" w:lineRule="auto"/>
      </w:pPr>
      <w:r>
        <w:separator/>
      </w:r>
    </w:p>
  </w:endnote>
  <w:endnote w:type="continuationSeparator" w:id="0">
    <w:p w14:paraId="1EEBE600" w14:textId="77777777" w:rsidR="00637BEA" w:rsidRDefault="00637BEA" w:rsidP="00ED0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1B8ED" w14:textId="77777777" w:rsidR="00637BEA" w:rsidRDefault="00637BEA" w:rsidP="00ED00BB">
      <w:pPr>
        <w:spacing w:after="0" w:line="240" w:lineRule="auto"/>
      </w:pPr>
      <w:r>
        <w:separator/>
      </w:r>
    </w:p>
  </w:footnote>
  <w:footnote w:type="continuationSeparator" w:id="0">
    <w:p w14:paraId="3F89A20F" w14:textId="77777777" w:rsidR="00637BEA" w:rsidRDefault="00637BEA" w:rsidP="00ED00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C30D0"/>
    <w:multiLevelType w:val="multilevel"/>
    <w:tmpl w:val="C240A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5842FF"/>
    <w:multiLevelType w:val="multilevel"/>
    <w:tmpl w:val="E9A03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AA757A"/>
    <w:multiLevelType w:val="multilevel"/>
    <w:tmpl w:val="53E28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5A32BB"/>
    <w:multiLevelType w:val="multilevel"/>
    <w:tmpl w:val="CE567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B1752B"/>
    <w:multiLevelType w:val="multilevel"/>
    <w:tmpl w:val="AC466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D233F7"/>
    <w:multiLevelType w:val="multilevel"/>
    <w:tmpl w:val="8BB89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DF5C20"/>
    <w:multiLevelType w:val="multilevel"/>
    <w:tmpl w:val="FB7ED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9153E0C"/>
    <w:multiLevelType w:val="multilevel"/>
    <w:tmpl w:val="0A20D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781537"/>
    <w:multiLevelType w:val="multilevel"/>
    <w:tmpl w:val="333A8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8914B7"/>
    <w:multiLevelType w:val="multilevel"/>
    <w:tmpl w:val="BD6EB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074570"/>
    <w:multiLevelType w:val="multilevel"/>
    <w:tmpl w:val="528C3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D340B8"/>
    <w:multiLevelType w:val="multilevel"/>
    <w:tmpl w:val="0AA6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9B62A6F"/>
    <w:multiLevelType w:val="multilevel"/>
    <w:tmpl w:val="1CA8D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E44DCA"/>
    <w:multiLevelType w:val="multilevel"/>
    <w:tmpl w:val="08C4A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FB007EC"/>
    <w:multiLevelType w:val="multilevel"/>
    <w:tmpl w:val="310AC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FE5751F"/>
    <w:multiLevelType w:val="multilevel"/>
    <w:tmpl w:val="D4ECF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02E64DE"/>
    <w:multiLevelType w:val="multilevel"/>
    <w:tmpl w:val="C9E28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744F2C"/>
    <w:multiLevelType w:val="multilevel"/>
    <w:tmpl w:val="28A83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A114295"/>
    <w:multiLevelType w:val="multilevel"/>
    <w:tmpl w:val="0F1E5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2DE498A"/>
    <w:multiLevelType w:val="multilevel"/>
    <w:tmpl w:val="09B01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5F61823"/>
    <w:multiLevelType w:val="multilevel"/>
    <w:tmpl w:val="59129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CB717EC"/>
    <w:multiLevelType w:val="multilevel"/>
    <w:tmpl w:val="BA108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E1B7A72"/>
    <w:multiLevelType w:val="multilevel"/>
    <w:tmpl w:val="9306B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E4B1B47"/>
    <w:multiLevelType w:val="multilevel"/>
    <w:tmpl w:val="3C888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55237D9"/>
    <w:multiLevelType w:val="multilevel"/>
    <w:tmpl w:val="8A788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61B622A"/>
    <w:multiLevelType w:val="multilevel"/>
    <w:tmpl w:val="4D960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6842C58"/>
    <w:multiLevelType w:val="multilevel"/>
    <w:tmpl w:val="ED6CD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9C445F3"/>
    <w:multiLevelType w:val="multilevel"/>
    <w:tmpl w:val="6B900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A8B16BA"/>
    <w:multiLevelType w:val="multilevel"/>
    <w:tmpl w:val="143CC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0F07047"/>
    <w:multiLevelType w:val="multilevel"/>
    <w:tmpl w:val="6A0E3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1AB7314"/>
    <w:multiLevelType w:val="multilevel"/>
    <w:tmpl w:val="25CED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ACE7D3D"/>
    <w:multiLevelType w:val="multilevel"/>
    <w:tmpl w:val="9E1C3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30"/>
  </w:num>
  <w:num w:numId="3">
    <w:abstractNumId w:val="24"/>
  </w:num>
  <w:num w:numId="4">
    <w:abstractNumId w:val="4"/>
  </w:num>
  <w:num w:numId="5">
    <w:abstractNumId w:val="6"/>
  </w:num>
  <w:num w:numId="6">
    <w:abstractNumId w:val="20"/>
  </w:num>
  <w:num w:numId="7">
    <w:abstractNumId w:val="14"/>
  </w:num>
  <w:num w:numId="8">
    <w:abstractNumId w:val="26"/>
  </w:num>
  <w:num w:numId="9">
    <w:abstractNumId w:val="16"/>
  </w:num>
  <w:num w:numId="10">
    <w:abstractNumId w:val="0"/>
  </w:num>
  <w:num w:numId="11">
    <w:abstractNumId w:val="28"/>
  </w:num>
  <w:num w:numId="12">
    <w:abstractNumId w:val="27"/>
  </w:num>
  <w:num w:numId="13">
    <w:abstractNumId w:val="11"/>
  </w:num>
  <w:num w:numId="14">
    <w:abstractNumId w:val="15"/>
  </w:num>
  <w:num w:numId="15">
    <w:abstractNumId w:val="29"/>
  </w:num>
  <w:num w:numId="16">
    <w:abstractNumId w:val="19"/>
  </w:num>
  <w:num w:numId="17">
    <w:abstractNumId w:val="13"/>
  </w:num>
  <w:num w:numId="18">
    <w:abstractNumId w:val="17"/>
  </w:num>
  <w:num w:numId="19">
    <w:abstractNumId w:val="22"/>
  </w:num>
  <w:num w:numId="20">
    <w:abstractNumId w:val="9"/>
  </w:num>
  <w:num w:numId="21">
    <w:abstractNumId w:val="25"/>
  </w:num>
  <w:num w:numId="22">
    <w:abstractNumId w:val="2"/>
  </w:num>
  <w:num w:numId="23">
    <w:abstractNumId w:val="8"/>
  </w:num>
  <w:num w:numId="24">
    <w:abstractNumId w:val="1"/>
  </w:num>
  <w:num w:numId="25">
    <w:abstractNumId w:val="7"/>
  </w:num>
  <w:num w:numId="26">
    <w:abstractNumId w:val="5"/>
  </w:num>
  <w:num w:numId="27">
    <w:abstractNumId w:val="23"/>
  </w:num>
  <w:num w:numId="28">
    <w:abstractNumId w:val="18"/>
  </w:num>
  <w:num w:numId="29">
    <w:abstractNumId w:val="3"/>
  </w:num>
  <w:num w:numId="30">
    <w:abstractNumId w:val="10"/>
  </w:num>
  <w:num w:numId="31">
    <w:abstractNumId w:val="21"/>
  </w:num>
  <w:num w:numId="32">
    <w:abstractNumId w:val="3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TMwNbQwMjc0MjVX0lEKTi0uzszPAykwMq8FAG8IpKwtAAAA"/>
  </w:docVars>
  <w:rsids>
    <w:rsidRoot w:val="00816E53"/>
    <w:rsid w:val="000002D6"/>
    <w:rsid w:val="000168B0"/>
    <w:rsid w:val="00045E88"/>
    <w:rsid w:val="00071448"/>
    <w:rsid w:val="000717D1"/>
    <w:rsid w:val="00081A3E"/>
    <w:rsid w:val="000A5AC0"/>
    <w:rsid w:val="001470C3"/>
    <w:rsid w:val="00153D88"/>
    <w:rsid w:val="00167E2B"/>
    <w:rsid w:val="001F2B34"/>
    <w:rsid w:val="001F4F11"/>
    <w:rsid w:val="00281C6B"/>
    <w:rsid w:val="002832FC"/>
    <w:rsid w:val="002962D7"/>
    <w:rsid w:val="002E78EA"/>
    <w:rsid w:val="002F6830"/>
    <w:rsid w:val="003228BB"/>
    <w:rsid w:val="0038591E"/>
    <w:rsid w:val="003B5870"/>
    <w:rsid w:val="003B7F8E"/>
    <w:rsid w:val="00416E15"/>
    <w:rsid w:val="00423107"/>
    <w:rsid w:val="0043269D"/>
    <w:rsid w:val="00437963"/>
    <w:rsid w:val="00466B88"/>
    <w:rsid w:val="004743DC"/>
    <w:rsid w:val="004D2D16"/>
    <w:rsid w:val="00555064"/>
    <w:rsid w:val="0055720C"/>
    <w:rsid w:val="00580433"/>
    <w:rsid w:val="00580718"/>
    <w:rsid w:val="00584333"/>
    <w:rsid w:val="005A3AD6"/>
    <w:rsid w:val="005A481F"/>
    <w:rsid w:val="00625545"/>
    <w:rsid w:val="00637BEA"/>
    <w:rsid w:val="00640787"/>
    <w:rsid w:val="006A0D61"/>
    <w:rsid w:val="006C56F8"/>
    <w:rsid w:val="006C610C"/>
    <w:rsid w:val="0072058A"/>
    <w:rsid w:val="00762023"/>
    <w:rsid w:val="007D61E2"/>
    <w:rsid w:val="007F7C42"/>
    <w:rsid w:val="00816E53"/>
    <w:rsid w:val="008649AF"/>
    <w:rsid w:val="00871F0F"/>
    <w:rsid w:val="00887424"/>
    <w:rsid w:val="008E4F9A"/>
    <w:rsid w:val="00921412"/>
    <w:rsid w:val="009602DF"/>
    <w:rsid w:val="009625E9"/>
    <w:rsid w:val="009E3A95"/>
    <w:rsid w:val="009F6277"/>
    <w:rsid w:val="00A22E92"/>
    <w:rsid w:val="00A36E40"/>
    <w:rsid w:val="00A44B50"/>
    <w:rsid w:val="00A57458"/>
    <w:rsid w:val="00A743A7"/>
    <w:rsid w:val="00A91F19"/>
    <w:rsid w:val="00AA2F92"/>
    <w:rsid w:val="00AA666C"/>
    <w:rsid w:val="00AB683C"/>
    <w:rsid w:val="00AF6838"/>
    <w:rsid w:val="00B02109"/>
    <w:rsid w:val="00B25958"/>
    <w:rsid w:val="00B310EC"/>
    <w:rsid w:val="00B47E8A"/>
    <w:rsid w:val="00B60C32"/>
    <w:rsid w:val="00B76A56"/>
    <w:rsid w:val="00B86FE7"/>
    <w:rsid w:val="00BB0245"/>
    <w:rsid w:val="00BD4B52"/>
    <w:rsid w:val="00BE7C02"/>
    <w:rsid w:val="00C177DD"/>
    <w:rsid w:val="00C47442"/>
    <w:rsid w:val="00CB6A7D"/>
    <w:rsid w:val="00CC564A"/>
    <w:rsid w:val="00D124B5"/>
    <w:rsid w:val="00D36D95"/>
    <w:rsid w:val="00D401EB"/>
    <w:rsid w:val="00D8404C"/>
    <w:rsid w:val="00E1415F"/>
    <w:rsid w:val="00EB52F6"/>
    <w:rsid w:val="00EB724E"/>
    <w:rsid w:val="00ED00BB"/>
    <w:rsid w:val="00F22C7C"/>
    <w:rsid w:val="00F37574"/>
    <w:rsid w:val="00F57763"/>
    <w:rsid w:val="00F90895"/>
    <w:rsid w:val="00F9399C"/>
    <w:rsid w:val="00F97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E901BC"/>
  <w15:chartTrackingRefBased/>
  <w15:docId w15:val="{E7966C95-648B-4772-A12E-3394C876D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E15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4B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0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0BB"/>
  </w:style>
  <w:style w:type="paragraph" w:styleId="Footer">
    <w:name w:val="footer"/>
    <w:basedOn w:val="Normal"/>
    <w:link w:val="FooterChar"/>
    <w:uiPriority w:val="99"/>
    <w:unhideWhenUsed/>
    <w:rsid w:val="00ED0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0BB"/>
  </w:style>
  <w:style w:type="table" w:styleId="TableGrid">
    <w:name w:val="Table Grid"/>
    <w:basedOn w:val="TableNormal"/>
    <w:uiPriority w:val="39"/>
    <w:rsid w:val="00CC56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D4B5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4B5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281C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16E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1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2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6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resumethatworks.com/order.php.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DCDE85-91B8-49E2-A0AA-631C3E2FA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ZARATE, HANNAH RYZL</cp:lastModifiedBy>
  <cp:revision>2</cp:revision>
  <dcterms:created xsi:type="dcterms:W3CDTF">2021-07-21T04:21:00Z</dcterms:created>
  <dcterms:modified xsi:type="dcterms:W3CDTF">2021-07-21T04:21:00Z</dcterms:modified>
</cp:coreProperties>
</file>